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61068001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8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Jones Hse, 1-19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9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01976 - GLAZING - FLOOR 4 SEE IM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f Externa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8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4Z</dcterms:created>
  <dcterms:modified xsi:type="dcterms:W3CDTF">2024-04-25T1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